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CBBC2" w14:textId="6E320AC5" w:rsidR="005E77F5" w:rsidRDefault="0003004D">
      <w:r>
        <w:t xml:space="preserve">Player character - </w:t>
      </w:r>
      <w:hyperlink r:id="rId4" w:history="1">
        <w:r>
          <w:rPr>
            <w:rStyle w:val="Hyperlink"/>
          </w:rPr>
          <w:t>https://opengameart.org/content/top-down-runner</w:t>
        </w:r>
      </w:hyperlink>
    </w:p>
    <w:p w14:paraId="10D40934" w14:textId="77777777" w:rsidR="0003004D" w:rsidRDefault="0003004D">
      <w:bookmarkStart w:id="0" w:name="_GoBack"/>
      <w:bookmarkEnd w:id="0"/>
    </w:p>
    <w:sectPr w:rsidR="00030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UxNTIzNDW3NDFU0lEKTi0uzszPAykwrAUAE1Ci/iwAAAA="/>
  </w:docVars>
  <w:rsids>
    <w:rsidRoot w:val="008A4088"/>
    <w:rsid w:val="0003004D"/>
    <w:rsid w:val="005E77F5"/>
    <w:rsid w:val="00697F9D"/>
    <w:rsid w:val="008A4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04904"/>
  <w15:chartTrackingRefBased/>
  <w15:docId w15:val="{5FE4CD83-2FF5-4A8F-8513-CED81F2B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004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pengameart.org/content/top-down-runn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gus Davidson</dc:creator>
  <cp:keywords/>
  <dc:description/>
  <cp:lastModifiedBy>Fergus Davidson</cp:lastModifiedBy>
  <cp:revision>2</cp:revision>
  <dcterms:created xsi:type="dcterms:W3CDTF">2019-05-01T14:44:00Z</dcterms:created>
  <dcterms:modified xsi:type="dcterms:W3CDTF">2019-05-01T14:54:00Z</dcterms:modified>
</cp:coreProperties>
</file>